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A8F4E8" w14:textId="77777777" w:rsidR="00721BE1" w:rsidRDefault="00721BE1" w:rsidP="00721BE1">
      <w:pPr>
        <w:pStyle w:val="Heading3"/>
      </w:pPr>
      <w:r>
        <w:t>Input</w:t>
      </w:r>
    </w:p>
    <w:p w14:paraId="77C8201A" w14:textId="77777777" w:rsidR="00721BE1" w:rsidRPr="00A27378" w:rsidRDefault="00721BE1" w:rsidP="00721BE1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53846BA6" w14:textId="17D21CAA" w:rsidR="00721BE1" w:rsidRPr="003E1D56" w:rsidRDefault="00721BE1" w:rsidP="00721BE1">
      <w:pPr>
        <w:numPr>
          <w:ilvl w:val="1"/>
          <w:numId w:val="3"/>
        </w:numPr>
        <w:contextualSpacing/>
      </w:pPr>
      <w:r>
        <w:rPr>
          <w:b/>
          <w:noProof/>
        </w:rPr>
        <w:t>"</w:t>
      </w:r>
      <w:r>
        <w:rPr>
          <w:rFonts w:ascii="Consolas" w:hAnsi="Consolas"/>
          <w:b/>
          <w:noProof/>
        </w:rPr>
        <w:t>Log out</w:t>
      </w:r>
      <w:r>
        <w:rPr>
          <w:b/>
          <w:noProof/>
        </w:rPr>
        <w:t>"</w:t>
      </w:r>
    </w:p>
    <w:p w14:paraId="1A228FDB" w14:textId="00205E1E" w:rsidR="00721BE1" w:rsidRDefault="00721BE1" w:rsidP="00721BE1">
      <w:pPr>
        <w:numPr>
          <w:ilvl w:val="1"/>
          <w:numId w:val="3"/>
        </w:numPr>
        <w:contextualSpacing/>
      </w:pPr>
      <w:r>
        <w:rPr>
          <w:rFonts w:ascii="Consolas" w:hAnsi="Consolas"/>
          <w:b/>
          <w:noProof/>
        </w:rPr>
        <w:t>"New follower: {username}"</w:t>
      </w:r>
    </w:p>
    <w:p w14:paraId="3AF58226" w14:textId="0843798B" w:rsidR="00721BE1" w:rsidRDefault="00721BE1" w:rsidP="00721BE1">
      <w:pPr>
        <w:numPr>
          <w:ilvl w:val="1"/>
          <w:numId w:val="3"/>
        </w:numPr>
        <w:contextualSpacing/>
      </w:pPr>
      <w:r>
        <w:rPr>
          <w:rFonts w:ascii="Consolas" w:hAnsi="Consolas" w:cstheme="majorHAnsi"/>
          <w:b/>
          <w:noProof/>
        </w:rPr>
        <w:t>"Like: {username}: {count}</w:t>
      </w:r>
      <w:r w:rsidRPr="003E1D56">
        <w:rPr>
          <w:rFonts w:ascii="Consolas" w:hAnsi="Consolas" w:cstheme="majorHAnsi"/>
          <w:b/>
          <w:noProof/>
        </w:rPr>
        <w:t>"</w:t>
      </w:r>
    </w:p>
    <w:p w14:paraId="778ED17B" w14:textId="7A092743" w:rsidR="00721BE1" w:rsidRPr="003E1D56" w:rsidRDefault="00721BE1" w:rsidP="00721BE1">
      <w:pPr>
        <w:numPr>
          <w:ilvl w:val="1"/>
          <w:numId w:val="3"/>
        </w:numPr>
        <w:contextualSpacing/>
      </w:pPr>
      <w:r>
        <w:rPr>
          <w:rFonts w:ascii="Consolas" w:hAnsi="Consolas" w:cstheme="minorHAnsi"/>
          <w:b/>
          <w:noProof/>
        </w:rPr>
        <w:t xml:space="preserve">"Comment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</w:p>
    <w:p w14:paraId="3D07482E" w14:textId="4575634A" w:rsidR="00721BE1" w:rsidRPr="003E1D56" w:rsidRDefault="00721BE1" w:rsidP="00721BE1">
      <w:pPr>
        <w:numPr>
          <w:ilvl w:val="1"/>
          <w:numId w:val="3"/>
        </w:numPr>
        <w:contextualSpacing/>
      </w:pPr>
      <w:r>
        <w:rPr>
          <w:rFonts w:ascii="Consolas" w:hAnsi="Consolas" w:cstheme="minorHAnsi"/>
          <w:b/>
          <w:noProof/>
        </w:rPr>
        <w:t xml:space="preserve">"Blocked: </w:t>
      </w:r>
      <w:r>
        <w:rPr>
          <w:rFonts w:ascii="Consolas" w:hAnsi="Consolas" w:cstheme="majorHAnsi"/>
          <w:b/>
          <w:noProof/>
        </w:rPr>
        <w:t>{username}</w:t>
      </w:r>
      <w:r>
        <w:rPr>
          <w:rFonts w:ascii="Consolas" w:hAnsi="Consolas" w:cstheme="minorHAnsi"/>
          <w:b/>
          <w:noProof/>
        </w:rPr>
        <w:t>"</w:t>
      </w:r>
    </w:p>
    <w:p w14:paraId="5B68E726" w14:textId="77777777" w:rsidR="00721BE1" w:rsidRPr="00A27378" w:rsidRDefault="00721BE1" w:rsidP="00721BE1">
      <w:pPr>
        <w:pStyle w:val="Heading3"/>
        <w:rPr>
          <w:lang w:val="bg-BG"/>
        </w:rPr>
      </w:pPr>
      <w:r>
        <w:t>Output</w:t>
      </w:r>
    </w:p>
    <w:p w14:paraId="62787FDC" w14:textId="77777777" w:rsidR="00721BE1" w:rsidRPr="002447D1" w:rsidRDefault="00721BE1" w:rsidP="00721BE1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43CDF9B5" w14:textId="158601B5" w:rsidR="00721BE1" w:rsidRPr="003E1D56" w:rsidRDefault="00721BE1" w:rsidP="00721BE1">
      <w:pPr>
        <w:pStyle w:val="ListParagraph"/>
        <w:numPr>
          <w:ilvl w:val="0"/>
          <w:numId w:val="1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{</w:t>
      </w:r>
      <w:r w:rsidRPr="008F481F">
        <w:rPr>
          <w:rFonts w:ascii="Consolas" w:hAnsi="Consolas" w:cstheme="minorHAnsi"/>
          <w:b/>
          <w:noProof/>
        </w:rPr>
        <w:t xml:space="preserve">Username} </w:t>
      </w:r>
      <w:r w:rsidRPr="008F481F">
        <w:rPr>
          <w:rFonts w:ascii="Consolas" w:hAnsi="Consolas" w:cstheme="minorHAnsi"/>
          <w:b/>
          <w:bCs/>
          <w:noProof/>
        </w:rPr>
        <w:t>doesn't</w:t>
      </w:r>
      <w:r w:rsidRPr="008F481F">
        <w:rPr>
          <w:rFonts w:ascii="Consolas" w:hAnsi="Consolas" w:cstheme="minorHAnsi"/>
          <w:b/>
          <w:noProof/>
        </w:rPr>
        <w:t xml:space="preserve"> exist</w:t>
      </w:r>
      <w:r w:rsidRPr="00DF2BA2">
        <w:rPr>
          <w:rFonts w:ascii="Consolas" w:hAnsi="Consolas" w:cstheme="minorHAnsi"/>
          <w:b/>
          <w:noProof/>
        </w:rPr>
        <w:t>."</w:t>
      </w:r>
    </w:p>
    <w:p w14:paraId="792A24FF" w14:textId="02448F6B" w:rsidR="00721BE1" w:rsidRPr="00721BE1" w:rsidRDefault="00721BE1" w:rsidP="00721BE1">
      <w:pPr>
        <w:pStyle w:val="ListParagraph"/>
        <w:numPr>
          <w:ilvl w:val="1"/>
          <w:numId w:val="1"/>
        </w:numPr>
        <w:jc w:val="both"/>
        <w:rPr>
          <w:rFonts w:ascii="Consolas" w:hAnsi="Consolas" w:cstheme="minorHAnsi"/>
          <w:b/>
          <w:noProof/>
        </w:rPr>
      </w:pPr>
      <w:bookmarkStart w:id="0" w:name="OLE_LINK6"/>
      <w:r w:rsidRPr="00721BE1">
        <w:rPr>
          <w:rFonts w:ascii="Consolas" w:hAnsi="Consolas" w:cstheme="minorHAnsi"/>
          <w:b/>
          <w:noProof/>
        </w:rPr>
        <w:t>"{count} followers</w:t>
      </w:r>
    </w:p>
    <w:p w14:paraId="60DA4F8F" w14:textId="4EDC9AE0" w:rsidR="00721BE1" w:rsidRDefault="00721BE1" w:rsidP="00721BE1">
      <w:pPr>
        <w:ind w:left="720" w:firstLine="720"/>
        <w:jc w:val="both"/>
        <w:rPr>
          <w:rFonts w:ascii="Consolas" w:hAnsi="Consolas" w:cstheme="minorHAnsi"/>
          <w:b/>
          <w:noProof/>
        </w:rPr>
      </w:pPr>
      <w:bookmarkStart w:id="1" w:name="OLE_LINK7"/>
      <w:bookmarkEnd w:id="0"/>
      <w:r>
        <w:rPr>
          <w:rFonts w:ascii="Consolas" w:hAnsi="Consolas" w:cstheme="minorHAnsi"/>
          <w:b/>
          <w:noProof/>
        </w:rPr>
        <w:t>{username}: {likes+comments}</w:t>
      </w:r>
    </w:p>
    <w:bookmarkEnd w:id="1"/>
    <w:p w14:paraId="322B03C8" w14:textId="107DF8D7" w:rsidR="00721BE1" w:rsidRDefault="00721BE1" w:rsidP="00721BE1">
      <w:pPr>
        <w:ind w:left="720" w:firstLine="720"/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</w:t>
      </w:r>
    </w:p>
    <w:p w14:paraId="373CD989" w14:textId="0CD07075" w:rsidR="00721BE1" w:rsidRDefault="00397CFD" w:rsidP="00721BE1">
      <w:pPr>
        <w:ind w:left="720" w:firstLine="720"/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p w14:paraId="33770349" w14:textId="05725E91" w:rsidR="00397CFD" w:rsidRDefault="00397CFD" w:rsidP="00397CFD">
      <w:pPr>
        <w:ind w:left="720" w:firstLine="720"/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{username}: {likes+comments}"</w:t>
      </w:r>
    </w:p>
    <w:p w14:paraId="6EC2023E" w14:textId="346156FD" w:rsidR="00652CAD" w:rsidRDefault="00652CAD" w:rsidP="00652CA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W w:w="1091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652CAD" w14:paraId="0AD63849" w14:textId="77777777" w:rsidTr="00455C93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DD0255" w14:textId="77777777" w:rsidR="00652CAD" w:rsidRDefault="00652CAD" w:rsidP="00455C93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AF2974" w14:textId="77777777" w:rsidR="00652CAD" w:rsidRDefault="00652CAD" w:rsidP="00455C9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52CAD" w14:paraId="75C6CF53" w14:textId="77777777" w:rsidTr="00455C93">
        <w:trPr>
          <w:trHeight w:val="1915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A06C9" w14:textId="77777777" w:rsidR="00652CAD" w:rsidRPr="00267CAA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82324AF" w14:textId="77777777" w:rsidR="00652CAD" w:rsidRPr="00EB5CE8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Like: </w:t>
            </w: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>: 5</w:t>
            </w:r>
          </w:p>
          <w:p w14:paraId="27433B59" w14:textId="77777777" w:rsidR="00652CAD" w:rsidRPr="00EB5CE8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9487CC7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B5CE8">
              <w:rPr>
                <w:rFonts w:ascii="Consolas" w:eastAsia="Calibri" w:hAnsi="Consolas" w:cs="Times New Roman"/>
                <w:noProof/>
              </w:rPr>
              <w:t>Log o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C804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 followers</w:t>
            </w:r>
          </w:p>
          <w:p w14:paraId="72F1269B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2862EA64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652CAD" w14:paraId="18A3AC12" w14:textId="77777777" w:rsidTr="00455C93">
        <w:trPr>
          <w:trHeight w:val="452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0D143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Like: </w:t>
            </w:r>
            <w:r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</w:p>
          <w:p w14:paraId="6648D1DA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Comment: </w:t>
            </w:r>
            <w:r>
              <w:rPr>
                <w:rFonts w:ascii="Consolas" w:hAnsi="Consolas"/>
                <w:noProof/>
              </w:rPr>
              <w:t>Katy</w:t>
            </w:r>
          </w:p>
          <w:p w14:paraId="12A78239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</w:t>
            </w:r>
          </w:p>
          <w:p w14:paraId="3F3B7902" w14:textId="77777777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</w:p>
          <w:p w14:paraId="679E1352" w14:textId="77777777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w follower: Amy</w:t>
            </w:r>
          </w:p>
          <w:p w14:paraId="36582993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: Amy: 4</w:t>
            </w:r>
          </w:p>
          <w:p w14:paraId="6F3FBEBF" w14:textId="77777777" w:rsidR="00652CAD" w:rsidRPr="00EF5173" w:rsidRDefault="00652CAD" w:rsidP="00455C93">
            <w:pPr>
              <w:rPr>
                <w:rFonts w:cstheme="minorHAnsi"/>
                <w:b/>
                <w:bCs/>
                <w:noProof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859720" w14:textId="77777777" w:rsidR="00652CAD" w:rsidRPr="00EF5173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  <w:r w:rsidRPr="00EF5173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6A001639" w14:textId="77777777" w:rsidR="0002243C" w:rsidRDefault="0002243C" w:rsidP="00455C93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aty: 4</w:t>
            </w:r>
          </w:p>
          <w:p w14:paraId="4F039CA3" w14:textId="3CE2F5E5" w:rsidR="00652CAD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my</w:t>
            </w:r>
            <w:r w:rsidRPr="00EF5173">
              <w:rPr>
                <w:rFonts w:ascii="Consolas" w:hAnsi="Consolas"/>
                <w:noProof/>
                <w:lang w:val="bg-BG"/>
              </w:rPr>
              <w:t xml:space="preserve">: </w:t>
            </w:r>
            <w:r>
              <w:rPr>
                <w:rFonts w:ascii="Consolas" w:hAnsi="Consolas"/>
                <w:noProof/>
              </w:rPr>
              <w:t>4</w:t>
            </w:r>
          </w:p>
          <w:p w14:paraId="589CF659" w14:textId="5A574741" w:rsidR="00652CAD" w:rsidRPr="0004279F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</w:p>
        </w:tc>
      </w:tr>
      <w:tr w:rsidR="00652CAD" w14:paraId="6C781421" w14:textId="77777777" w:rsidTr="00455C93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EC0D9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</w:t>
            </w:r>
          </w:p>
          <w:p w14:paraId="6E792B8E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</w:t>
            </w:r>
          </w:p>
          <w:p w14:paraId="3988E7EA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</w:t>
            </w:r>
          </w:p>
          <w:p w14:paraId="5435C344" w14:textId="1B882084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EF5173">
              <w:rPr>
                <w:rFonts w:ascii="Consolas" w:hAnsi="Consolas"/>
                <w:noProof/>
              </w:rPr>
              <w:t>Like</w:t>
            </w:r>
            <w:r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</w:p>
          <w:p w14:paraId="505425D8" w14:textId="24550CC2" w:rsidR="00B95380" w:rsidRPr="00EF5173" w:rsidRDefault="00B95380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ke</w:t>
            </w:r>
            <w:r w:rsidR="00DF1579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</w:t>
            </w:r>
          </w:p>
          <w:p w14:paraId="2D90D794" w14:textId="77777777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 w:rsidRPr="00EF5173">
              <w:rPr>
                <w:rFonts w:ascii="Consolas" w:hAnsi="Consolas"/>
                <w:noProof/>
              </w:rPr>
              <w:t>Log o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B145F" w14:textId="77777777" w:rsidR="00652CAD" w:rsidRPr="008F481F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 w:rsidRPr="008F481F">
              <w:rPr>
                <w:rFonts w:ascii="Consolas" w:hAnsi="Consolas" w:cstheme="minorHAnsi"/>
                <w:bCs/>
                <w:noProof/>
              </w:rPr>
              <w:t>Amy doesn't exist.</w:t>
            </w:r>
          </w:p>
          <w:p w14:paraId="46393E8D" w14:textId="0A3F5953" w:rsidR="00652CAD" w:rsidRDefault="00261302" w:rsidP="00455C93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652CAD" w:rsidRPr="00EF5173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4396A03D" w14:textId="77777777" w:rsidR="0002243C" w:rsidRDefault="0002243C" w:rsidP="00022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my</w:t>
            </w:r>
            <w:r w:rsidRPr="0004279F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1</w:t>
            </w:r>
          </w:p>
          <w:p w14:paraId="7C2231AE" w14:textId="49DE7419" w:rsidR="0002243C" w:rsidRDefault="0002243C" w:rsidP="0002243C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bookmarkStart w:id="2" w:name="_GoBack"/>
            <w:bookmarkEnd w:id="2"/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  <w:lang w:val="bg-BG"/>
              </w:rPr>
              <w:t xml:space="preserve">: </w:t>
            </w:r>
            <w:r>
              <w:rPr>
                <w:rFonts w:ascii="Consolas" w:hAnsi="Consolas"/>
                <w:noProof/>
              </w:rPr>
              <w:t>5</w:t>
            </w:r>
          </w:p>
          <w:p w14:paraId="735BDF7C" w14:textId="6A510DAD" w:rsidR="00B95380" w:rsidRPr="00B95380" w:rsidRDefault="00B95380" w:rsidP="00022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llie: 5</w:t>
            </w:r>
          </w:p>
          <w:p w14:paraId="2BAB7A1A" w14:textId="431AF47D" w:rsidR="00652CAD" w:rsidRPr="0004279F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</w:p>
        </w:tc>
      </w:tr>
    </w:tbl>
    <w:p w14:paraId="55A92A47" w14:textId="23379AF8" w:rsidR="00652CAD" w:rsidRDefault="00652CAD" w:rsidP="00652CAD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397CFD">
        <w:rPr>
          <w:lang w:val="en-GB"/>
        </w:rPr>
        <w:t>Examples</w:t>
      </w:r>
    </w:p>
    <w:p w14:paraId="55C7BC09" w14:textId="77777777" w:rsidR="00652CAD" w:rsidRDefault="00652CAD" w:rsidP="00652CAD">
      <w:pPr>
        <w:pStyle w:val="Index"/>
        <w:rPr>
          <w:lang w:val="bg-BG"/>
        </w:rPr>
      </w:pPr>
      <w:r>
        <w:rPr>
          <w:lang w:val="en-GB"/>
        </w:rPr>
        <w:t xml:space="preserve">The input </w:t>
      </w:r>
      <w:proofErr w:type="gramStart"/>
      <w:r>
        <w:rPr>
          <w:lang w:val="en-GB"/>
        </w:rPr>
        <w:t>will be provided</w:t>
      </w:r>
      <w:proofErr w:type="gramEnd"/>
      <w:r>
        <w:rPr>
          <w:lang w:val="en-GB"/>
        </w:rPr>
        <w:t xml:space="preserve"> as an array of strings.</w:t>
      </w:r>
    </w:p>
    <w:tbl>
      <w:tblPr>
        <w:tblW w:w="10915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652CAD" w14:paraId="7D018007" w14:textId="77777777" w:rsidTr="00455C93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8581BB" w14:textId="77777777" w:rsidR="00652CAD" w:rsidRDefault="00652CAD" w:rsidP="00455C93">
            <w:pPr>
              <w:ind w:left="109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CEC252" w14:textId="77777777" w:rsidR="00652CAD" w:rsidRDefault="00652CAD" w:rsidP="00455C9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52CAD" w14:paraId="19B3A6C9" w14:textId="77777777" w:rsidTr="00455C93">
        <w:trPr>
          <w:trHeight w:val="6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98E3F" w14:textId="77777777" w:rsidR="00652CAD" w:rsidRPr="00267CAA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B02A2">
              <w:rPr>
                <w:rFonts w:ascii="Consolas" w:eastAsia="Calibri" w:hAnsi="Consolas" w:cs="Times New Roman"/>
                <w:noProof/>
              </w:rPr>
              <w:t>(["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>
              <w:rPr>
                <w:rFonts w:ascii="Consolas" w:eastAsia="Calibri" w:hAnsi="Consolas" w:cs="Times New Roman"/>
                <w:noProof/>
              </w:rPr>
              <w:t>George",</w:t>
            </w:r>
          </w:p>
          <w:p w14:paraId="46F2CA8C" w14:textId="77777777" w:rsidR="00652CAD" w:rsidRPr="00EB5CE8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Like: </w:t>
            </w: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>: 5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B513785" w14:textId="77777777" w:rsidR="00652CAD" w:rsidRPr="00EB5CE8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New follower: </w:t>
            </w:r>
            <w:r>
              <w:rPr>
                <w:rFonts w:ascii="Consolas" w:eastAsia="Calibri" w:hAnsi="Consolas" w:cs="Times New Roman"/>
                <w:noProof/>
              </w:rPr>
              <w:t>George",</w:t>
            </w:r>
          </w:p>
          <w:p w14:paraId="25CBE147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5CE8">
              <w:rPr>
                <w:rFonts w:ascii="Consolas" w:eastAsia="Calibri" w:hAnsi="Consolas" w:cs="Times New Roman"/>
                <w:noProof/>
              </w:rPr>
              <w:t>Log out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FB02A2"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E334B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 followers</w:t>
            </w:r>
          </w:p>
          <w:p w14:paraId="7F527732" w14:textId="77777777" w:rsidR="00652CAD" w:rsidRDefault="00652CAD" w:rsidP="00455C9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orge</w:t>
            </w:r>
            <w:r w:rsidRPr="00EB5CE8">
              <w:rPr>
                <w:rFonts w:ascii="Consolas" w:eastAsia="Calibri" w:hAnsi="Consolas" w:cs="Times New Roman"/>
                <w:noProof/>
              </w:rPr>
              <w:t xml:space="preserve">: </w:t>
            </w: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</w:tr>
      <w:tr w:rsidR="00652CAD" w14:paraId="7CFAE291" w14:textId="77777777" w:rsidTr="00455C93">
        <w:trPr>
          <w:trHeight w:val="452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F2323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t>([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>
              <w:rPr>
                <w:rFonts w:ascii="Consolas" w:hAnsi="Consolas"/>
                <w:noProof/>
              </w:rPr>
              <w:t>Katy</w:t>
            </w:r>
            <w:r w:rsidRPr="00EF5173">
              <w:rPr>
                <w:rFonts w:ascii="Consolas" w:hAnsi="Consolas"/>
                <w:noProof/>
              </w:rPr>
              <w:t>: 3</w:t>
            </w:r>
            <w:r>
              <w:rPr>
                <w:rFonts w:ascii="Consolas" w:hAnsi="Consolas"/>
                <w:noProof/>
              </w:rPr>
              <w:t>",</w:t>
            </w:r>
          </w:p>
          <w:p w14:paraId="6453B69A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Comment: </w:t>
            </w:r>
            <w:r>
              <w:rPr>
                <w:rFonts w:ascii="Consolas" w:hAnsi="Consolas"/>
                <w:noProof/>
              </w:rPr>
              <w:t>Katy",</w:t>
            </w:r>
          </w:p>
          <w:p w14:paraId="7A911752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New follower: B</w:t>
            </w:r>
            <w:r>
              <w:rPr>
                <w:rFonts w:ascii="Consolas" w:hAnsi="Consolas"/>
                <w:noProof/>
              </w:rPr>
              <w:t>ob",</w:t>
            </w:r>
          </w:p>
          <w:p w14:paraId="2B389BC7" w14:textId="77777777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Blocked: </w:t>
            </w:r>
            <w:r>
              <w:rPr>
                <w:rFonts w:ascii="Consolas" w:hAnsi="Consolas"/>
                <w:noProof/>
              </w:rPr>
              <w:t>Bob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14:paraId="35BCE5DA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New follower: </w:t>
            </w:r>
            <w:r>
              <w:rPr>
                <w:rFonts w:ascii="Consolas" w:hAnsi="Consolas"/>
                <w:noProof/>
              </w:rPr>
              <w:t>Amy",</w:t>
            </w:r>
          </w:p>
          <w:p w14:paraId="2ACABDC1" w14:textId="77777777" w:rsidR="00652CAD" w:rsidRPr="00A3647A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 xml:space="preserve">Like: </w:t>
            </w:r>
            <w:r>
              <w:rPr>
                <w:rFonts w:ascii="Consolas" w:hAnsi="Consolas"/>
                <w:noProof/>
              </w:rPr>
              <w:t>Amy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4</w:t>
            </w:r>
            <w:r w:rsidRPr="00A3647A">
              <w:rPr>
                <w:rFonts w:ascii="Consolas" w:hAnsi="Consolas"/>
                <w:noProof/>
              </w:rPr>
              <w:t>",</w:t>
            </w:r>
          </w:p>
          <w:p w14:paraId="3EDE5B9F" w14:textId="77777777" w:rsidR="00652CAD" w:rsidRPr="00EF5173" w:rsidRDefault="00652CAD" w:rsidP="00455C93">
            <w:pPr>
              <w:rPr>
                <w:rFonts w:cstheme="minorHAnsi"/>
                <w:b/>
                <w:bCs/>
                <w:noProof/>
              </w:rPr>
            </w:pPr>
            <w:r w:rsidRPr="00A3647A">
              <w:rPr>
                <w:rFonts w:ascii="Consolas" w:hAnsi="Consolas"/>
                <w:noProof/>
              </w:rPr>
              <w:t>"Log out"]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DB9AD" w14:textId="65C52BD7" w:rsidR="00652CAD" w:rsidRPr="00EF5173" w:rsidRDefault="00261302" w:rsidP="00455C93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</w:t>
            </w:r>
            <w:r w:rsidR="00652CAD" w:rsidRPr="00EF5173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4EC1E4DA" w14:textId="77777777" w:rsidR="0002243C" w:rsidRDefault="0002243C" w:rsidP="00455C93">
            <w:pPr>
              <w:rPr>
                <w:rFonts w:ascii="Consolas" w:hAnsi="Consolas"/>
                <w:bCs/>
                <w:noProof/>
              </w:rPr>
            </w:pPr>
            <w:r w:rsidRPr="00E7085D">
              <w:rPr>
                <w:rFonts w:ascii="Consolas" w:hAnsi="Consolas"/>
                <w:bCs/>
                <w:noProof/>
              </w:rPr>
              <w:t>Katy: 4</w:t>
            </w:r>
          </w:p>
          <w:p w14:paraId="67673220" w14:textId="00527DB7" w:rsidR="00652CAD" w:rsidRPr="0002243C" w:rsidRDefault="00652CAD" w:rsidP="00455C9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my</w:t>
            </w:r>
            <w:r w:rsidRPr="00EF5173">
              <w:rPr>
                <w:rFonts w:ascii="Consolas" w:hAnsi="Consolas"/>
                <w:noProof/>
                <w:lang w:val="bg-BG"/>
              </w:rPr>
              <w:t xml:space="preserve">: </w:t>
            </w:r>
            <w:r>
              <w:rPr>
                <w:rFonts w:ascii="Consolas" w:hAnsi="Consolas"/>
                <w:noProof/>
              </w:rPr>
              <w:t>4</w:t>
            </w:r>
          </w:p>
        </w:tc>
      </w:tr>
      <w:tr w:rsidR="00652CAD" w14:paraId="1407F988" w14:textId="77777777" w:rsidTr="00455C93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D80D5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3647A">
              <w:rPr>
                <w:rFonts w:ascii="Consolas" w:hAnsi="Consolas"/>
                <w:noProof/>
              </w:rPr>
              <w:t>(["</w:t>
            </w:r>
            <w:r>
              <w:rPr>
                <w:rFonts w:ascii="Consolas" w:hAnsi="Consolas"/>
                <w:noProof/>
              </w:rPr>
              <w:t>Blocked</w:t>
            </w:r>
            <w:r w:rsidRPr="00EF5173">
              <w:rPr>
                <w:rFonts w:ascii="Consolas" w:hAnsi="Consolas"/>
                <w:noProof/>
              </w:rPr>
              <w:t>: A</w:t>
            </w:r>
            <w:r>
              <w:rPr>
                <w:rFonts w:ascii="Consolas" w:hAnsi="Consolas"/>
                <w:noProof/>
              </w:rPr>
              <w:t>my",</w:t>
            </w:r>
          </w:p>
          <w:p w14:paraId="1CF45F85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Comment: A</w:t>
            </w:r>
            <w:r>
              <w:rPr>
                <w:rFonts w:ascii="Consolas" w:hAnsi="Consolas"/>
                <w:noProof/>
              </w:rPr>
              <w:t>my",</w:t>
            </w:r>
          </w:p>
          <w:p w14:paraId="660139C5" w14:textId="77777777" w:rsidR="00652CAD" w:rsidRPr="00EF5173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New follower</w:t>
            </w:r>
            <w:r w:rsidRPr="00EF5173">
              <w:rPr>
                <w:rFonts w:ascii="Consolas" w:hAnsi="Consolas"/>
                <w:noProof/>
              </w:rPr>
              <w:t xml:space="preserve">: </w:t>
            </w:r>
            <w:r>
              <w:rPr>
                <w:rFonts w:ascii="Consolas" w:hAnsi="Consolas"/>
                <w:noProof/>
              </w:rPr>
              <w:t>Amy",</w:t>
            </w:r>
          </w:p>
          <w:p w14:paraId="58122D35" w14:textId="56715273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ike</w:t>
            </w:r>
            <w:r>
              <w:rPr>
                <w:rFonts w:ascii="Consolas" w:hAnsi="Consolas"/>
                <w:noProof/>
              </w:rPr>
              <w:t>:</w:t>
            </w:r>
            <w:r w:rsidRPr="00EF5173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</w:rPr>
              <w:t>: 5</w:t>
            </w:r>
            <w:r>
              <w:rPr>
                <w:rFonts w:ascii="Consolas" w:hAnsi="Consolas"/>
                <w:noProof/>
              </w:rPr>
              <w:t>",</w:t>
            </w:r>
          </w:p>
          <w:p w14:paraId="5474E8D5" w14:textId="6DD721E0" w:rsidR="00B95380" w:rsidRPr="00EF5173" w:rsidRDefault="00B95380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Like</w:t>
            </w:r>
            <w:r w:rsidR="00DF1579">
              <w:rPr>
                <w:rFonts w:ascii="Consolas" w:hAnsi="Consolas"/>
                <w:noProof/>
              </w:rPr>
              <w:t>:</w:t>
            </w:r>
            <w:r>
              <w:rPr>
                <w:rFonts w:ascii="Consolas" w:hAnsi="Consolas"/>
                <w:noProof/>
              </w:rPr>
              <w:t xml:space="preserve"> Ellie: 5",</w:t>
            </w:r>
          </w:p>
          <w:p w14:paraId="4C5D20A5" w14:textId="77777777" w:rsidR="00652CAD" w:rsidRDefault="00652CAD" w:rsidP="00455C9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"</w:t>
            </w:r>
            <w:r w:rsidRPr="00EF5173">
              <w:rPr>
                <w:rFonts w:ascii="Consolas" w:hAnsi="Consolas"/>
                <w:noProof/>
              </w:rPr>
              <w:t>Log out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4457" w14:textId="77777777" w:rsidR="00652CAD" w:rsidRPr="008F481F" w:rsidRDefault="00652CAD" w:rsidP="00455C93">
            <w:pPr>
              <w:spacing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 w:rsidRPr="008F481F">
              <w:rPr>
                <w:rFonts w:ascii="Consolas" w:hAnsi="Consolas" w:cstheme="minorHAnsi"/>
                <w:bCs/>
                <w:noProof/>
              </w:rPr>
              <w:t>Amy doesn't exist.</w:t>
            </w:r>
          </w:p>
          <w:p w14:paraId="23DC94C0" w14:textId="3ADA4C1C" w:rsidR="00652CAD" w:rsidRDefault="00261302" w:rsidP="00455C93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="00652CAD" w:rsidRPr="00EF5173">
              <w:rPr>
                <w:rFonts w:ascii="Consolas" w:hAnsi="Consolas"/>
                <w:noProof/>
                <w:lang w:val="bg-BG"/>
              </w:rPr>
              <w:t xml:space="preserve"> followers</w:t>
            </w:r>
          </w:p>
          <w:p w14:paraId="380A5C45" w14:textId="3AC49CAC" w:rsidR="0002243C" w:rsidRDefault="0002243C" w:rsidP="0002243C">
            <w:pPr>
              <w:spacing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my</w:t>
            </w:r>
            <w:r w:rsidRPr="008F481F">
              <w:rPr>
                <w:rFonts w:ascii="Consolas" w:hAnsi="Consolas"/>
                <w:noProof/>
                <w:lang w:val="bg-BG"/>
              </w:rPr>
              <w:t>:</w:t>
            </w:r>
            <w:r>
              <w:rPr>
                <w:rFonts w:ascii="Consolas" w:hAnsi="Consolas"/>
                <w:noProof/>
              </w:rPr>
              <w:t xml:space="preserve"> 1</w:t>
            </w:r>
            <w:r w:rsidRPr="008F481F">
              <w:rPr>
                <w:rFonts w:ascii="Consolas" w:hAnsi="Consolas"/>
                <w:noProof/>
                <w:lang w:val="bg-BG"/>
              </w:rPr>
              <w:t xml:space="preserve"> </w:t>
            </w:r>
          </w:p>
          <w:p w14:paraId="637874CF" w14:textId="1A7FE895" w:rsidR="0002243C" w:rsidRPr="000F31FB" w:rsidRDefault="0002243C" w:rsidP="0002243C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</w:t>
            </w:r>
            <w:r w:rsidRPr="00EF5173">
              <w:rPr>
                <w:rFonts w:ascii="Consolas" w:hAnsi="Consolas"/>
                <w:noProof/>
                <w:lang w:val="bg-BG"/>
              </w:rPr>
              <w:t xml:space="preserve">: </w:t>
            </w:r>
            <w:r>
              <w:rPr>
                <w:rFonts w:ascii="Consolas" w:hAnsi="Consolas"/>
                <w:noProof/>
              </w:rPr>
              <w:t>5</w:t>
            </w:r>
          </w:p>
          <w:p w14:paraId="0FFDBB52" w14:textId="1E00E2EE" w:rsidR="00652CAD" w:rsidRPr="0002243C" w:rsidRDefault="00B95380" w:rsidP="00022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llie: 5</w:t>
            </w:r>
          </w:p>
        </w:tc>
      </w:tr>
    </w:tbl>
    <w:p w14:paraId="10FC877D" w14:textId="77777777" w:rsidR="00DC03AC" w:rsidRPr="00652CAD" w:rsidRDefault="00DC03AC" w:rsidP="00652CAD"/>
    <w:sectPr w:rsidR="00DC03AC" w:rsidRPr="00652CAD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823E80" w14:textId="77777777" w:rsidR="0091347B" w:rsidRDefault="0091347B">
      <w:pPr>
        <w:spacing w:before="0" w:after="0" w:line="240" w:lineRule="auto"/>
      </w:pPr>
      <w:r>
        <w:separator/>
      </w:r>
    </w:p>
  </w:endnote>
  <w:endnote w:type="continuationSeparator" w:id="0">
    <w:p w14:paraId="6C15BDE4" w14:textId="77777777" w:rsidR="0091347B" w:rsidRDefault="0091347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386A0" w14:textId="77777777" w:rsidR="004D33C4" w:rsidRDefault="00652CAD" w:rsidP="004D33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527B55A" wp14:editId="6F65173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93D854" w14:textId="77777777" w:rsidR="004D33C4" w:rsidRPr="002C539D" w:rsidRDefault="00652CAD" w:rsidP="004D33C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5527B55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A93D854" w14:textId="77777777" w:rsidR="004D33C4" w:rsidRPr="002C539D" w:rsidRDefault="00652CAD" w:rsidP="004D33C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3934F6" wp14:editId="71B1850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60082AE" w14:textId="77777777" w:rsidR="004D33C4" w:rsidRPr="002C539D" w:rsidRDefault="00652CAD" w:rsidP="004D33C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CA22459" w14:textId="77777777" w:rsidR="004D33C4" w:rsidRPr="00596AA5" w:rsidRDefault="00652CAD" w:rsidP="004D33C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7B49B4" wp14:editId="7EC761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03706C" wp14:editId="18FCBE2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856C8" wp14:editId="47C6045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A1FEC3" wp14:editId="6BB7414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51053B" wp14:editId="6F4295C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77E78D" wp14:editId="5AFAEF5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BD3572" wp14:editId="60B849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8F7130F" wp14:editId="59A2E38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FF1A37" wp14:editId="4D9D92F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43934F6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60082AE" w14:textId="77777777" w:rsidR="004D33C4" w:rsidRPr="002C539D" w:rsidRDefault="00652CAD" w:rsidP="004D33C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CA22459" w14:textId="77777777" w:rsidR="004D33C4" w:rsidRPr="00596AA5" w:rsidRDefault="00652CAD" w:rsidP="004D33C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7B49B4" wp14:editId="7EC761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03706C" wp14:editId="18FCBE2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856C8" wp14:editId="47C6045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A1FEC3" wp14:editId="6BB7414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51053B" wp14:editId="6F4295C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77E78D" wp14:editId="5AFAEF5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BD3572" wp14:editId="60B849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8F7130F" wp14:editId="59A2E38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FF1A37" wp14:editId="4D9D92F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2493835" wp14:editId="0DFE1B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5EAF5B" wp14:editId="137A268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355D1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24D52B" wp14:editId="3012C17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C5EB2B" w14:textId="4438FA70" w:rsidR="004D33C4" w:rsidRPr="00596AA5" w:rsidRDefault="00652CAD" w:rsidP="004D33C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243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24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24D52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9C5EB2B" w14:textId="4438FA70" w:rsidR="004D33C4" w:rsidRPr="00596AA5" w:rsidRDefault="00652CAD" w:rsidP="004D33C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243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24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607321" w14:textId="77777777" w:rsidR="004E4C1E" w:rsidRPr="004D33C4" w:rsidRDefault="0091347B" w:rsidP="004D33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0B9DE" w14:textId="77777777" w:rsidR="0091347B" w:rsidRDefault="0091347B">
      <w:pPr>
        <w:spacing w:before="0" w:after="0" w:line="240" w:lineRule="auto"/>
      </w:pPr>
      <w:r>
        <w:separator/>
      </w:r>
    </w:p>
  </w:footnote>
  <w:footnote w:type="continuationSeparator" w:id="0">
    <w:p w14:paraId="353576DF" w14:textId="77777777" w:rsidR="0091347B" w:rsidRDefault="0091347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0848E4" w14:textId="77777777" w:rsidR="008068A2" w:rsidRDefault="0091347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0A3D"/>
    <w:multiLevelType w:val="hybridMultilevel"/>
    <w:tmpl w:val="810E67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cxMjU2MbA0MTZW0lEKTi0uzszPAykwrAUAL6LXTSwAAAA="/>
  </w:docVars>
  <w:rsids>
    <w:rsidRoot w:val="00932353"/>
    <w:rsid w:val="0000083F"/>
    <w:rsid w:val="0002243C"/>
    <w:rsid w:val="000F31FB"/>
    <w:rsid w:val="00261302"/>
    <w:rsid w:val="00397CFD"/>
    <w:rsid w:val="00652CAD"/>
    <w:rsid w:val="00721BE1"/>
    <w:rsid w:val="00795407"/>
    <w:rsid w:val="007C5740"/>
    <w:rsid w:val="008404E2"/>
    <w:rsid w:val="0091347B"/>
    <w:rsid w:val="00932353"/>
    <w:rsid w:val="009909F2"/>
    <w:rsid w:val="00B57D1C"/>
    <w:rsid w:val="00B95380"/>
    <w:rsid w:val="00CD3769"/>
    <w:rsid w:val="00DC03AC"/>
    <w:rsid w:val="00DF1579"/>
    <w:rsid w:val="00E34D39"/>
    <w:rsid w:val="00F14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2436C"/>
  <w15:chartTrackingRefBased/>
  <w15:docId w15:val="{C1BCE996-C13C-41AE-B125-FCD7AC0B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9F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09F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909F2"/>
    <w:rPr>
      <w:rFonts w:eastAsiaTheme="majorEastAsia" w:cstheme="majorBidi"/>
      <w:b/>
      <w:color w:val="8F400B"/>
      <w:sz w:val="32"/>
      <w:szCs w:val="32"/>
    </w:rPr>
  </w:style>
  <w:style w:type="character" w:customStyle="1" w:styleId="CodeChar">
    <w:name w:val="Code Char"/>
    <w:basedOn w:val="DefaultParagraphFont"/>
    <w:link w:val="Code"/>
    <w:locked/>
    <w:rsid w:val="009909F2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9909F2"/>
    <w:rPr>
      <w:rFonts w:ascii="Consolas" w:hAnsi="Consolas"/>
      <w:b/>
      <w:noProof/>
    </w:rPr>
  </w:style>
  <w:style w:type="table" w:customStyle="1" w:styleId="TableGrid1">
    <w:name w:val="Table Grid1"/>
    <w:basedOn w:val="TableNormal"/>
    <w:uiPriority w:val="59"/>
    <w:rsid w:val="009909F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52C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2CAD"/>
  </w:style>
  <w:style w:type="paragraph" w:styleId="Footer">
    <w:name w:val="footer"/>
    <w:basedOn w:val="Normal"/>
    <w:link w:val="FooterChar"/>
    <w:uiPriority w:val="99"/>
    <w:unhideWhenUsed/>
    <w:rsid w:val="00652C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CAD"/>
  </w:style>
  <w:style w:type="character" w:styleId="Hyperlink">
    <w:name w:val="Hyperlink"/>
    <w:basedOn w:val="DefaultParagraphFont"/>
    <w:uiPriority w:val="99"/>
    <w:unhideWhenUsed/>
    <w:rsid w:val="00652CAD"/>
    <w:rPr>
      <w:color w:val="0563C1" w:themeColor="hyperlink"/>
      <w:u w:val="single"/>
    </w:rPr>
  </w:style>
  <w:style w:type="paragraph" w:customStyle="1" w:styleId="Index">
    <w:name w:val="Index"/>
    <w:basedOn w:val="Normal"/>
    <w:qFormat/>
    <w:rsid w:val="00652CAD"/>
    <w:pPr>
      <w:suppressLineNumbers/>
      <w:spacing w:before="0" w:after="200"/>
    </w:pPr>
    <w:rPr>
      <w:rFonts w:cs="FreeSans"/>
    </w:rPr>
  </w:style>
  <w:style w:type="paragraph" w:styleId="ListParagraph">
    <w:name w:val="List Paragraph"/>
    <w:basedOn w:val="Normal"/>
    <w:link w:val="ListParagraphChar"/>
    <w:uiPriority w:val="34"/>
    <w:qFormat/>
    <w:rsid w:val="00721BE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21B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23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75</Words>
  <Characters>1002</Characters>
  <Application>Microsoft Office Word</Application>
  <DocSecurity>0</DocSecurity>
  <Lines>8</Lines>
  <Paragraphs>2</Paragraphs>
  <ScaleCrop>false</ScaleCrop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11</cp:revision>
  <dcterms:created xsi:type="dcterms:W3CDTF">2021-07-13T06:59:00Z</dcterms:created>
  <dcterms:modified xsi:type="dcterms:W3CDTF">2022-03-08T15:38:00Z</dcterms:modified>
</cp:coreProperties>
</file>